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France</w:t>
      </w:r>
      <w:r>
        <w:t xml:space="preserve"> </w:t>
      </w:r>
      <w:r>
        <w:t xml:space="preserve">Marseille</w:t>
      </w:r>
    </w:p>
    <w:bookmarkStart w:id="20" w:name="X4bccf51773f3f2c2f3af43b888ca6a0c28302e8"/>
    <w:p>
      <w:pPr>
        <w:pStyle w:val="Heading1"/>
      </w:pPr>
      <w:r>
        <w:t xml:space="preserve">Cover Letter for Psychologist Position in France Marseille</w:t>
      </w:r>
    </w:p>
    <w:p>
      <w:pPr>
        <w:pStyle w:val="FirstParagraph"/>
      </w:pPr>
      <w:r>
        <w:t xml:space="preserve">Dear [Hiring Manager's Name or "Psychology Department Team"],</w:t>
      </w:r>
    </w:p>
    <w:p>
      <w:pPr>
        <w:pStyle w:val="BodyText"/>
      </w:pPr>
      <w:r>
        <w:t xml:space="preserve">I am writing to express my enthusiastic interest in the psychologist position at your esteemed institution in France Marseille. As a dedicated and compassionate mental health professional with over [X years] of experience, I am eager to contribute my expertise to a community that values psychological well-being and cultural diversity. Marseille, with its rich history, vibrant multicultural atmosphere, and growing demand for accessible mental health services, represents an ideal environment for me to apply my skills as a psychologist while immersing myself in the unique challenges and opportunities of this dynamic city.</w:t>
      </w:r>
    </w:p>
    <w:p>
      <w:pPr>
        <w:pStyle w:val="BodyText"/>
      </w:pPr>
      <w:r>
        <w:t xml:space="preserve">My journey as a psychologist has been guided by a deep commitment to understanding the complexities of human behavior, fostering resilience, and promoting holistic healing. I hold a [Degree in Psychology or related field] from [University Name], where I developed a strong foundation in clinical theory, research methodologies, and evidence-based therapeutic practices. Throughout my career, I have worked with diverse populations across various settings—including private practice, community centers, and educational institutions—allowing me to refine my ability to adapt interventions to meet the unique needs of individuals from different cultural backgrounds.</w:t>
      </w:r>
    </w:p>
    <w:p>
      <w:pPr>
        <w:pStyle w:val="BodyText"/>
      </w:pPr>
      <w:r>
        <w:t xml:space="preserve">What draws me specifically to France Marseille is its unparalleled blend of tradition and modernity, where the Mediterranean climate meets a thriving urban landscape. As a psychologist, I recognize that mental health care must be culturally responsive and inclusive. In Marseille, where residents navigate the intersections of heritage, migration, and social change, my background in cross-cultural counseling equips me to provide sensitive and effective support. Whether working with individuals facing anxiety in a fast-paced environment or helping families adjust to new cultural contexts, I am passionate about creating safe spaces for growth and self-discovery.</w:t>
      </w:r>
    </w:p>
    <w:p>
      <w:pPr>
        <w:pStyle w:val="BodyText"/>
      </w:pPr>
      <w:r>
        <w:t xml:space="preserve">My professional experience includes [specific roles or responsibilities, e.g., "designing individualized therapy plans for clients with trauma, depression, and anxiety," "leading group sessions focused on stress management," or "collaborating with schools to implement mental health education programs"]. These experiences have honed my ability to integrate therapeutic techniques such as cognitive-behavioral therapy (CBT), mindfulness practices, and humanistic approaches. Additionally, I have maintained a strong focus on continuous learning, attending workshops and conferences on topics like [relevant areas of interest, e.g., "neuroscience in therapy" or "multicultural competence"].</w:t>
      </w:r>
    </w:p>
    <w:p>
      <w:pPr>
        <w:pStyle w:val="BodyText"/>
      </w:pPr>
      <w:r>
        <w:t xml:space="preserve">What sets me apart as a psychologist is my unwavering dedication to empathy and active listening. I believe that every individual’s story is unique, and my approach prioritizes building trust through genuine connection. In Marseille, where the cultural tapestry includes influences from North Africa, Europe, and beyond, this mindset is particularly vital. I have experience working with clients who speak [languages spoken in Marseille or France], which allows me to bridge communication gaps and ensure that care is accessible to all. Furthermore, my proficiency in [French language skills] enables me to engage effectively with local communities and understand the nuances of their lived experiences.</w:t>
      </w:r>
    </w:p>
    <w:p>
      <w:pPr>
        <w:pStyle w:val="BodyText"/>
      </w:pPr>
      <w:r>
        <w:t xml:space="preserve">France’s healthcare system, while distinct from others I have worked in, aligns with my values of equitable access and patient-centered care. I am familiar with the structure of mental health services in France, including collaboration between public institutions and private practices, and I am eager to contribute to initiatives that address the growing need for psychological support in Marseille. Whether it is through individual therapy sessions, community workshops, or partnerships with local organizations, I aim to make a meaningful impact on the well-being of residents.</w:t>
      </w:r>
    </w:p>
    <w:p>
      <w:pPr>
        <w:pStyle w:val="BodyText"/>
      </w:pPr>
      <w:r>
        <w:t xml:space="preserve">My decision to pursue opportunities in France Marseille is also driven by my appreciation for the city’s role as a hub of creativity and innovation. Marseille’s cultural institutions, such as its museums, theaters, and community centers, offer fertile ground for integrating art and therapy into mental health practices. I am particularly inspired by the city’s emphasis on inclusivity and its efforts to address social inequalities—a mission that resonates deeply with my own professional ethos.</w:t>
      </w:r>
    </w:p>
    <w:p>
      <w:pPr>
        <w:pStyle w:val="BodyText"/>
      </w:pPr>
      <w:r>
        <w:t xml:space="preserve">In addition to my clinical skills, I bring strong organizational abilities and a collaborative spirit. I thrive in team settings and am committed to fostering a supportive environment for both colleagues and clients. My ability to communicate clearly, adapt to diverse situations, and maintain confidentiality ensures that I can contribute effectively to your team’s goals.</w:t>
      </w:r>
    </w:p>
    <w:p>
      <w:pPr>
        <w:pStyle w:val="BodyText"/>
      </w:pPr>
      <w:r>
        <w:t xml:space="preserve">I am excited about the possibility of joining your organization as a psychologist in France Marseille. I would be honored to bring my expertise, cultural awareness, and passion for mental health care to your institution. Thank you for considering my application. I look forward to the opportunity to discuss how my background and vision align with your mission.</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France Marseille</dc:title>
  <dc:creator/>
  <dc:language>en</dc:language>
  <cp:keywords/>
  <dcterms:created xsi:type="dcterms:W3CDTF">2026-07-23T17:09:51Z</dcterms:created>
  <dcterms:modified xsi:type="dcterms:W3CDTF">2026-07-23T17:09:51Z</dcterms:modified>
</cp:coreProperties>
</file>

<file path=docProps/custom.xml><?xml version="1.0" encoding="utf-8"?>
<Properties xmlns="http://schemas.openxmlformats.org/officeDocument/2006/custom-properties" xmlns:vt="http://schemas.openxmlformats.org/officeDocument/2006/docPropsVTypes"/>
</file>